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ailo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aa59fac5bfde5d5664559a5b9200aea394329e5"/>
    <w:p>
      <w:pPr>
        <w:pStyle w:val="Heading1"/>
      </w:pPr>
      <w:r>
        <w:t xml:space="preserve">Internship Application Letter for Tailor Position in Brasília, Brazil</w:t>
      </w:r>
    </w:p>
    <w:p>
      <w:pPr>
        <w:pStyle w:val="FirstParagraph"/>
      </w:pPr>
      <w:r>
        <w:t xml:space="preserve">[Your Name]</w:t>
      </w:r>
      <w:r>
        <w:br/>
      </w:r>
      <w:r>
        <w:t xml:space="preserve">[Your Address]</w:t>
      </w:r>
      <w:r>
        <w:br/>
      </w:r>
      <w:r>
        <w:t xml:space="preserve">Brasília, Federal District, Brazil</w:t>
      </w:r>
      <w:r>
        <w:br/>
      </w:r>
      <w:r>
        <w:t xml:space="preserve">[Phone Number] | [Email Address]</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Brasília, Federal District, Brazil</w:t>
      </w:r>
    </w:p>
    <w:bookmarkStart w:id="20" w:name="Xe18127722a923cc5d259cde2bfcccf0a947368d"/>
    <w:p>
      <w:pPr>
        <w:pStyle w:val="Heading2"/>
      </w:pPr>
      <w:r>
        <w:t xml:space="preserve">Subject: Internship Application for Tailor Position at [Company Name] – Brasília Campus</w:t>
      </w:r>
    </w:p>
    <w:p>
      <w:pPr>
        <w:pStyle w:val="FirstParagraph"/>
      </w:pPr>
      <w:r>
        <w:t xml:space="preserve">Dear Esteemed Hiring Team,</w:t>
      </w:r>
    </w:p>
    <w:p>
      <w:pPr>
        <w:pStyle w:val="BodyText"/>
      </w:pPr>
      <w:r>
        <w:t xml:space="preserve">I am writing with profound enthusiasm to submit my application for the Tailor Internship position within your esteemed organization in Brasília, Brazil. As a dedicated student of Fashion Design and Garment Construction at the Federal University of Brasília (UnB), I have meticulously aligned my academic trajectory and practical skills with the unique cultural and industrial landscape of Brasília. This</w:t>
      </w:r>
      <w:r>
        <w:t xml:space="preserve"> </w:t>
      </w:r>
      <w:r>
        <w:rPr>
          <w:bCs/>
          <w:b/>
        </w:rPr>
        <w:t xml:space="preserve">Internship Application Letter</w:t>
      </w:r>
      <w:r>
        <w:t xml:space="preserve"> </w:t>
      </w:r>
      <w:r>
        <w:t xml:space="preserve">serves as a formal declaration of my commitment to contribute to your team while immersing myself in the rich textile traditions that define Brazilian craftsmanship—particularly within the capital city where innovation meets heritage.</w:t>
      </w:r>
    </w:p>
    <w:p>
      <w:pPr>
        <w:pStyle w:val="BodyText"/>
      </w:pPr>
      <w:r>
        <w:t xml:space="preserve">The vibrant fashion ecosystem of Brasília, with its blend of governmental elegance and indigenous cultural influences, has long inspired my professional aspirations. Unlike metropolitan centers such as São Paulo or Rio de Janeiro, Brasília offers a distinct niche for tailoring that honors both Brazilian identity and contemporary global trends. My academic coursework at UnB has included specialized modules on</w:t>
      </w:r>
      <w:r>
        <w:t xml:space="preserve"> </w:t>
      </w:r>
      <w:r>
        <w:rPr>
          <w:iCs/>
          <w:i/>
        </w:rPr>
        <w:t xml:space="preserve">Textile Innovation in Brazilian Contexts</w:t>
      </w:r>
      <w:r>
        <w:t xml:space="preserve">,</w:t>
      </w:r>
      <w:r>
        <w:t xml:space="preserve"> </w:t>
      </w:r>
      <w:r>
        <w:rPr>
          <w:iCs/>
          <w:i/>
        </w:rPr>
        <w:t xml:space="preserve">Heritage Pattern Making for Indigenous Weaves</w:t>
      </w:r>
      <w:r>
        <w:t xml:space="preserve">, and</w:t>
      </w:r>
      <w:r>
        <w:t xml:space="preserve"> </w:t>
      </w:r>
      <w:r>
        <w:rPr>
          <w:iCs/>
          <w:i/>
        </w:rPr>
        <w:t xml:space="preserve">Sustainable Garment Construction in Urban Environments</w:t>
      </w:r>
      <w:r>
        <w:t xml:space="preserve">. These studies directly prepare me to support your tailoring operations with a culturally informed perspective—a critical asset when crafting garments for clients who value Brasília’s unique aesthetic, from government officials’ formal wear to designers celebrating the Federal District’s indigenous roots.</w:t>
      </w:r>
    </w:p>
    <w:p>
      <w:pPr>
        <w:pStyle w:val="BodyText"/>
      </w:pPr>
      <w:r>
        <w:t xml:space="preserve">My technical proficiency in tailoring spans both traditional and modern techniques essential for Brazil’s evolving fashion industry. I have mastered manual sewing operations including:</w:t>
      </w:r>
    </w:p>
    <w:p>
      <w:pPr>
        <w:numPr>
          <w:ilvl w:val="0"/>
          <w:numId w:val="1001"/>
        </w:numPr>
        <w:pStyle w:val="Compact"/>
      </w:pPr>
      <w:r>
        <w:t xml:space="preserve">Pattern drafting using Brazilian fabric standards (e.g., cotton blends, *linho de Brasília*, and sustainable *jacarandá* fibers)</w:t>
      </w:r>
    </w:p>
    <w:p>
      <w:pPr>
        <w:numPr>
          <w:ilvl w:val="0"/>
          <w:numId w:val="1001"/>
        </w:numPr>
        <w:pStyle w:val="Compact"/>
      </w:pPr>
      <w:r>
        <w:t xml:space="preserve">Machine operations on industrial sewing equipment (Singer, Juki) with precision for delicate fabrics</w:t>
      </w:r>
    </w:p>
    <w:p>
      <w:pPr>
        <w:numPr>
          <w:ilvl w:val="0"/>
          <w:numId w:val="1001"/>
        </w:numPr>
        <w:pStyle w:val="Compact"/>
      </w:pPr>
      <w:r>
        <w:t xml:space="preserve">Custom fitting procedures tailored to the diverse body types prevalent across Brazil</w:t>
      </w:r>
    </w:p>
    <w:p>
      <w:pPr>
        <w:numPr>
          <w:ilvl w:val="0"/>
          <w:numId w:val="1001"/>
        </w:numPr>
        <w:pStyle w:val="Compact"/>
      </w:pPr>
      <w:r>
        <w:t xml:space="preserve">Crafting garments adhering to Brazilian labor standards under CLT (Consolidação das Leis do Trabalho), including proper labeling and quality control protocols</w:t>
      </w:r>
    </w:p>
    <w:p>
      <w:pPr>
        <w:pStyle w:val="FirstParagraph"/>
      </w:pPr>
      <w:r>
        <w:t xml:space="preserve">During my practical training at the Brasília Textile Workshop (a local cooperative supporting Indigenous artisans in the Asa Sul district), I assisted in producing *mangas de seda* (silk blouses) for regional cultural festivals. This experience immersed me in the nuances of Brazilian tailoring—such as adapting designs for humid climates and incorporating motifs from the</w:t>
      </w:r>
      <w:r>
        <w:t xml:space="preserve"> </w:t>
      </w:r>
      <w:r>
        <w:rPr>
          <w:iCs/>
          <w:i/>
        </w:rPr>
        <w:t xml:space="preserve">Cultura dos Povos Indígenas da Região Central</w:t>
      </w:r>
      <w:r>
        <w:t xml:space="preserve">. I understand that in Brasília, where business attire often merges professional formality with subtle local identity, a tailor’s precision isn’t just about measurements—it’s about storytelling through fabric.</w:t>
      </w:r>
    </w:p>
    <w:p>
      <w:pPr>
        <w:pStyle w:val="BodyText"/>
      </w:pPr>
      <w:r>
        <w:t xml:space="preserve">What distinguishes my approach is my dedication to understanding</w:t>
      </w:r>
      <w:r>
        <w:t xml:space="preserve"> </w:t>
      </w:r>
      <w:r>
        <w:rPr>
          <w:bCs/>
          <w:b/>
        </w:rPr>
        <w:t xml:space="preserve">Brazil Brasília</w:t>
      </w:r>
      <w:r>
        <w:t xml:space="preserve"> </w:t>
      </w:r>
      <w:r>
        <w:t xml:space="preserve">as more than a location, but as the cultural crucible of this internship opportunity. I’ve researched how your company actively partners with Brasília’s *Centro de Artes* to train emerging artisans, and I am eager to contribute to initiatives that bridge traditional tailoring skills with modern design. For instance, I proposed a small-scale project during my UnB practicum: creating reusable</w:t>
      </w:r>
      <w:r>
        <w:t xml:space="preserve"> </w:t>
      </w:r>
      <w:r>
        <w:rPr>
          <w:iCs/>
          <w:i/>
        </w:rPr>
        <w:t xml:space="preserve">saídas</w:t>
      </w:r>
      <w:r>
        <w:t xml:space="preserve"> </w:t>
      </w:r>
      <w:r>
        <w:t xml:space="preserve">(outdoor attire) for Brasília’s park systems using recycled fabric from local *feiras livres* (open-air markets). This reflects my commitment to sustainable practices deeply rooted in Brasília’s environmental ethos—a value I see mirrored in your company’s mission.</w:t>
      </w:r>
    </w:p>
    <w:p>
      <w:pPr>
        <w:pStyle w:val="BodyText"/>
      </w:pPr>
      <w:r>
        <w:t xml:space="preserve">Moreover, I recognize that the Brazilian workplace emphasizes relationship-building (*relacionamento*) and respect for hierarchy. In my prior internships at Brasília-based firms like</w:t>
      </w:r>
      <w:r>
        <w:t xml:space="preserve"> </w:t>
      </w:r>
      <w:r>
        <w:rPr>
          <w:iCs/>
          <w:i/>
        </w:rPr>
        <w:t xml:space="preserve">Casa de Moda Serra</w:t>
      </w:r>
      <w:r>
        <w:t xml:space="preserve">, I learned to navigate this culture by actively listening during team briefings and proactively updating supervisors—traits I will bring to your tailoring studio. My fluency in Portuguese (C1 level) ensures seamless communication with colleagues and clients, while my familiarity with Brasília’s specific logistics (e.g., navigating the *Esplanada dos Ministérios* area during rush hour or accessing textile suppliers near</w:t>
      </w:r>
      <w:r>
        <w:t xml:space="preserve"> </w:t>
      </w:r>
      <w:r>
        <w:rPr>
          <w:iCs/>
          <w:i/>
        </w:rPr>
        <w:t xml:space="preserve">Parque da Cidade</w:t>
      </w:r>
      <w:r>
        <w:t xml:space="preserve">) will allow me to integrate immediately without disruption.</w:t>
      </w:r>
    </w:p>
    <w:p>
      <w:pPr>
        <w:pStyle w:val="BodyText"/>
      </w:pPr>
      <w:r>
        <w:t xml:space="preserve">This internship represents far more than a training opportunity; it is a chance to honor the legacy of Brazilian tailors who have shaped Brasília’s visual identity. From the bespoke suits crafted for political leaders at Palácio do Planalto to the artisanal dresses showcased at *Brasília Fashion Week*, tailoring here is deeply intertwined with national pride. I am prepared to work diligently, whether in fabric selection meetings with our suppliers in</w:t>
      </w:r>
      <w:r>
        <w:t xml:space="preserve"> </w:t>
      </w:r>
      <w:r>
        <w:rPr>
          <w:iCs/>
          <w:i/>
        </w:rPr>
        <w:t xml:space="preserve">Taguatinga</w:t>
      </w:r>
      <w:r>
        <w:t xml:space="preserve">, assisting on-site fittings, or documenting techniques for your internal training manuals—all while embodying the professionalism expected of a future leader in Brazilian fashion.</w:t>
      </w:r>
    </w:p>
    <w:p>
      <w:pPr>
        <w:pStyle w:val="BodyText"/>
      </w:pPr>
      <w:r>
        <w:t xml:space="preserve">As required by Brazil’s internship regulations under CLT Article 442, I am available to commit 30 hours per week for a six-month program and have secured academic approval from UnB for this professional development. My resume, attached for your review, details my relevant coursework and hands-on experience. I welcome the opportunity to discuss how my skills in Brazilian tailoring methodology can support your team’s goals—particularly as you expand into Brasília’s growing market for culturally conscious fashion.</w:t>
      </w:r>
    </w:p>
    <w:p>
      <w:pPr>
        <w:pStyle w:val="BodyText"/>
      </w:pPr>
      <w:r>
        <w:t xml:space="preserve">Thank you for considering this</w:t>
      </w:r>
      <w:r>
        <w:t xml:space="preserve"> </w:t>
      </w:r>
      <w:r>
        <w:rPr>
          <w:bCs/>
          <w:b/>
        </w:rPr>
        <w:t xml:space="preserve">Internship Application Letter</w:t>
      </w:r>
      <w:r>
        <w:t xml:space="preserve">. I have attached my CV and academic transcripts and am available at your earliest convenience for an interview. I look forward to contributing to the artistry that defines tailoring in Brazil Brasília, where every stitch carries the weight of tradition and innovation.</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s, Proof of UnB Internship Approv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ailor Position in Brazil Brasília</dc:title>
  <dc:creator/>
  <dc:language>en</dc:language>
  <cp:keywords/>
  <dcterms:created xsi:type="dcterms:W3CDTF">2026-07-21T14:29:04Z</dcterms:created>
  <dcterms:modified xsi:type="dcterms:W3CDTF">2026-07-21T14:29:04Z</dcterms:modified>
</cp:coreProperties>
</file>

<file path=docProps/custom.xml><?xml version="1.0" encoding="utf-8"?>
<Properties xmlns="http://schemas.openxmlformats.org/officeDocument/2006/custom-properties" xmlns:vt="http://schemas.openxmlformats.org/officeDocument/2006/docPropsVTypes"/>
</file>